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7AD58" w14:textId="77777777" w:rsidR="00315B37" w:rsidRDefault="00315B37"/>
    <w:p w14:paraId="1F5B830B" w14:textId="143E2644" w:rsidR="00315B37" w:rsidRDefault="00315B37" w:rsidP="00315B37">
      <w:pPr>
        <w:jc w:val="center"/>
        <w:rPr>
          <w:b/>
          <w:u w:val="single"/>
        </w:rPr>
      </w:pPr>
      <w:r>
        <w:rPr>
          <w:b/>
          <w:u w:val="single"/>
        </w:rPr>
        <w:t xml:space="preserve">DB - </w:t>
      </w:r>
      <w:r w:rsidR="009D0D26">
        <w:rPr>
          <w:b/>
          <w:u w:val="single"/>
        </w:rPr>
        <w:t>Assignment # 2</w:t>
      </w:r>
    </w:p>
    <w:p w14:paraId="1B6BED9F" w14:textId="405ADF7F" w:rsidR="00315B37" w:rsidRDefault="001230F7" w:rsidP="00315B37">
      <w:pPr>
        <w:jc w:val="center"/>
        <w:rPr>
          <w:b/>
          <w:u w:val="single"/>
        </w:rPr>
      </w:pPr>
      <w:r>
        <w:rPr>
          <w:b/>
          <w:u w:val="single"/>
        </w:rPr>
        <w:t>Subm</w:t>
      </w:r>
      <w:r w:rsidR="009D0D26">
        <w:rPr>
          <w:b/>
          <w:u w:val="single"/>
        </w:rPr>
        <w:t xml:space="preserve">ission deadline </w:t>
      </w:r>
      <w:r w:rsidR="00B37042">
        <w:rPr>
          <w:b/>
          <w:u w:val="single"/>
        </w:rPr>
        <w:t>Tuesday</w:t>
      </w:r>
      <w:r w:rsidR="009D0D26">
        <w:rPr>
          <w:b/>
          <w:u w:val="single"/>
        </w:rPr>
        <w:t xml:space="preserve"> October </w:t>
      </w:r>
      <w:r w:rsidR="003C4626">
        <w:rPr>
          <w:b/>
          <w:u w:val="single"/>
        </w:rPr>
        <w:t>1</w:t>
      </w:r>
      <w:r w:rsidR="00B37042">
        <w:rPr>
          <w:b/>
          <w:u w:val="single"/>
        </w:rPr>
        <w:t>8</w:t>
      </w:r>
      <w:r w:rsidR="009E461B">
        <w:rPr>
          <w:b/>
          <w:u w:val="single"/>
        </w:rPr>
        <w:t>, 202</w:t>
      </w:r>
      <w:r w:rsidR="003C4626">
        <w:rPr>
          <w:b/>
          <w:u w:val="single"/>
        </w:rPr>
        <w:t>2</w:t>
      </w:r>
      <w:r>
        <w:rPr>
          <w:b/>
          <w:u w:val="single"/>
        </w:rPr>
        <w:t xml:space="preserve"> @ 11:55</w:t>
      </w:r>
      <w:r w:rsidR="00315B37">
        <w:rPr>
          <w:b/>
          <w:u w:val="single"/>
        </w:rPr>
        <w:t xml:space="preserve"> PM</w:t>
      </w:r>
    </w:p>
    <w:p w14:paraId="12B056A4" w14:textId="7B5C5C7A" w:rsidR="001230F7" w:rsidRPr="00315B37" w:rsidRDefault="001230F7" w:rsidP="00315B37">
      <w:pPr>
        <w:jc w:val="center"/>
        <w:rPr>
          <w:b/>
          <w:u w:val="single"/>
        </w:rPr>
      </w:pPr>
      <w:r w:rsidRPr="009E461B">
        <w:rPr>
          <w:b/>
          <w:color w:val="FF0000"/>
          <w:u w:val="single"/>
        </w:rPr>
        <w:t xml:space="preserve">Submit </w:t>
      </w:r>
      <w:r w:rsidR="00B37042">
        <w:rPr>
          <w:b/>
          <w:color w:val="FF0000"/>
          <w:u w:val="single"/>
        </w:rPr>
        <w:t xml:space="preserve">on </w:t>
      </w:r>
      <w:r w:rsidR="009D0D26">
        <w:rPr>
          <w:b/>
          <w:color w:val="FF0000"/>
          <w:u w:val="single"/>
        </w:rPr>
        <w:t>Google Classroom</w:t>
      </w:r>
      <w:r w:rsidRPr="009E461B">
        <w:rPr>
          <w:b/>
          <w:color w:val="FF0000"/>
          <w:u w:val="single"/>
        </w:rPr>
        <w:t>. No email submissions accepted. No deadline extensions.</w:t>
      </w:r>
    </w:p>
    <w:p w14:paraId="12AC4483" w14:textId="49A37CCD" w:rsidR="000D160A" w:rsidRPr="00315B37" w:rsidRDefault="00315B37">
      <w:pPr>
        <w:rPr>
          <w:b/>
          <w:i/>
        </w:rPr>
      </w:pPr>
      <w:r w:rsidRPr="00315B37">
        <w:rPr>
          <w:b/>
          <w:i/>
        </w:rPr>
        <w:t xml:space="preserve">Question </w:t>
      </w:r>
      <w:r w:rsidR="00EB4DF2">
        <w:rPr>
          <w:b/>
          <w:i/>
        </w:rPr>
        <w:t xml:space="preserve"># </w:t>
      </w:r>
      <w:r w:rsidRPr="00315B37">
        <w:rPr>
          <w:b/>
          <w:i/>
        </w:rPr>
        <w:t>1:</w:t>
      </w:r>
    </w:p>
    <w:p w14:paraId="71293CF3" w14:textId="19F5A791" w:rsidR="00315B37" w:rsidRDefault="00315B37">
      <w:r>
        <w:rPr>
          <w:noProof/>
        </w:rPr>
        <w:drawing>
          <wp:inline distT="0" distB="0" distL="0" distR="0" wp14:anchorId="66ADB9B2" wp14:editId="3F9CBD85">
            <wp:extent cx="5939155" cy="3100705"/>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9155" cy="3100705"/>
                    </a:xfrm>
                    <a:prstGeom prst="rect">
                      <a:avLst/>
                    </a:prstGeom>
                    <a:noFill/>
                    <a:ln>
                      <a:noFill/>
                    </a:ln>
                  </pic:spPr>
                </pic:pic>
              </a:graphicData>
            </a:graphic>
          </wp:inline>
        </w:drawing>
      </w:r>
      <w:r>
        <w:rPr>
          <w:noProof/>
        </w:rPr>
        <w:drawing>
          <wp:inline distT="0" distB="0" distL="0" distR="0" wp14:anchorId="5378C032" wp14:editId="771F0FE3">
            <wp:extent cx="5934075" cy="528955"/>
            <wp:effectExtent l="0" t="0" r="952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528955"/>
                    </a:xfrm>
                    <a:prstGeom prst="rect">
                      <a:avLst/>
                    </a:prstGeom>
                    <a:noFill/>
                    <a:ln>
                      <a:noFill/>
                    </a:ln>
                  </pic:spPr>
                </pic:pic>
              </a:graphicData>
            </a:graphic>
          </wp:inline>
        </w:drawing>
      </w:r>
    </w:p>
    <w:p w14:paraId="002A21D9" w14:textId="163DE662" w:rsidR="00315B37" w:rsidRDefault="00315B37"/>
    <w:p w14:paraId="31720CD0" w14:textId="77777777" w:rsidR="00EB4DF2" w:rsidRDefault="00EB4DF2" w:rsidP="00EB4DF2">
      <w:pPr>
        <w:autoSpaceDE w:val="0"/>
        <w:autoSpaceDN w:val="0"/>
        <w:adjustRightInd w:val="0"/>
        <w:rPr>
          <w:rFonts w:ascii="Arial" w:hAnsi="Arial" w:cs="Arial"/>
          <w:sz w:val="21"/>
          <w:szCs w:val="21"/>
        </w:rPr>
      </w:pPr>
      <w:r>
        <w:rPr>
          <w:rFonts w:ascii="Arial" w:hAnsi="Arial" w:cs="Arial"/>
          <w:sz w:val="21"/>
          <w:szCs w:val="21"/>
        </w:rPr>
        <w:t>Additional information:</w:t>
      </w:r>
    </w:p>
    <w:p w14:paraId="7F624EE4" w14:textId="77777777" w:rsidR="00EB4DF2" w:rsidRDefault="00EB4DF2" w:rsidP="00EB4DF2">
      <w:pPr>
        <w:autoSpaceDE w:val="0"/>
        <w:autoSpaceDN w:val="0"/>
        <w:adjustRightInd w:val="0"/>
        <w:rPr>
          <w:rFonts w:ascii="Arial" w:hAnsi="Arial" w:cs="Arial"/>
          <w:sz w:val="21"/>
          <w:szCs w:val="21"/>
        </w:rPr>
      </w:pPr>
      <w:r>
        <w:rPr>
          <w:rFonts w:ascii="Arial" w:hAnsi="Arial" w:cs="Arial"/>
          <w:sz w:val="21"/>
          <w:szCs w:val="21"/>
        </w:rPr>
        <w:t>- There are 435 congresspersons in the U.S. House of Representatives.</w:t>
      </w:r>
    </w:p>
    <w:p w14:paraId="5FBC0827" w14:textId="44E4E6D3" w:rsidR="00315B37" w:rsidRDefault="00EB4DF2" w:rsidP="00EB4DF2">
      <w:pPr>
        <w:rPr>
          <w:rFonts w:ascii="Arial" w:hAnsi="Arial" w:cs="Arial"/>
          <w:sz w:val="21"/>
          <w:szCs w:val="21"/>
        </w:rPr>
      </w:pPr>
      <w:r>
        <w:rPr>
          <w:rFonts w:ascii="Arial" w:hAnsi="Arial" w:cs="Arial"/>
          <w:sz w:val="21"/>
          <w:szCs w:val="21"/>
        </w:rPr>
        <w:t>- States have between one (AK, DE, MT, ND, SD, VT, and WY) and 52 (CA) representatives.</w:t>
      </w:r>
    </w:p>
    <w:p w14:paraId="1C78187A" w14:textId="464FC268" w:rsidR="00EB4DF2" w:rsidRDefault="00EB4DF2" w:rsidP="00EB4DF2"/>
    <w:p w14:paraId="7CE1F18F" w14:textId="02FCFCBB" w:rsidR="00EB4DF2" w:rsidRDefault="00EB4DF2" w:rsidP="00EB4DF2"/>
    <w:p w14:paraId="3E783620" w14:textId="1FF7A0C9" w:rsidR="00EB4DF2" w:rsidRDefault="00EB4DF2" w:rsidP="00EB4DF2">
      <w:pPr>
        <w:rPr>
          <w:b/>
          <w:i/>
        </w:rPr>
      </w:pPr>
      <w:r>
        <w:rPr>
          <w:b/>
          <w:i/>
        </w:rPr>
        <w:t>Question # 2</w:t>
      </w:r>
    </w:p>
    <w:p w14:paraId="23E49015" w14:textId="77777777" w:rsidR="00EB4DF2" w:rsidRDefault="00EB4DF2" w:rsidP="00EB4DF2">
      <w:pPr>
        <w:autoSpaceDE w:val="0"/>
        <w:autoSpaceDN w:val="0"/>
        <w:adjustRightInd w:val="0"/>
        <w:rPr>
          <w:rFonts w:ascii="Arial" w:hAnsi="Arial" w:cs="Arial"/>
          <w:sz w:val="21"/>
          <w:szCs w:val="21"/>
        </w:rPr>
      </w:pPr>
      <w:r>
        <w:rPr>
          <w:rFonts w:ascii="Arial" w:hAnsi="Arial" w:cs="Arial"/>
          <w:sz w:val="21"/>
          <w:szCs w:val="21"/>
        </w:rPr>
        <w:t>A database is being constructed to keep track of the teams and games of a sports league. A team has a number of players, not all of whom participate in each game.</w:t>
      </w:r>
    </w:p>
    <w:p w14:paraId="79E01077" w14:textId="64EEF9E0" w:rsidR="00EB4DF2" w:rsidRDefault="00EB4DF2" w:rsidP="00EB4DF2">
      <w:pPr>
        <w:rPr>
          <w:rFonts w:ascii="Arial" w:hAnsi="Arial" w:cs="Arial"/>
          <w:sz w:val="21"/>
          <w:szCs w:val="21"/>
        </w:rPr>
      </w:pPr>
      <w:r>
        <w:rPr>
          <w:rFonts w:ascii="Arial" w:hAnsi="Arial" w:cs="Arial"/>
          <w:sz w:val="21"/>
          <w:szCs w:val="21"/>
        </w:rPr>
        <w:t>It is desired to keep track of the players participating in each game for each team, the positions they played in that game, and the result of the game. Try to design an ER schema diagram for this application, stating any assumptions you make. Choose your favorite sport (soccer, football, baseball ...).</w:t>
      </w:r>
    </w:p>
    <w:p w14:paraId="3EF4FDBC" w14:textId="57B6FCB2" w:rsidR="00771561" w:rsidRDefault="00771561" w:rsidP="00EB4DF2">
      <w:pPr>
        <w:rPr>
          <w:b/>
          <w:i/>
        </w:rPr>
      </w:pPr>
    </w:p>
    <w:p w14:paraId="22092BFB" w14:textId="53FB0B7B" w:rsidR="00771561" w:rsidRDefault="000C15E1" w:rsidP="00EB4DF2">
      <w:pPr>
        <w:rPr>
          <w:b/>
          <w:i/>
        </w:rPr>
      </w:pPr>
      <w:r>
        <w:rPr>
          <w:b/>
          <w:i/>
        </w:rPr>
        <w:t>Question # 3:</w:t>
      </w:r>
    </w:p>
    <w:p w14:paraId="60F453A9" w14:textId="4677C276" w:rsidR="000C15E1" w:rsidRDefault="00C96C9D" w:rsidP="00EB4DF2">
      <w:pPr>
        <w:rPr>
          <w:b/>
          <w:i/>
        </w:rPr>
      </w:pPr>
      <w:r>
        <w:rPr>
          <w:b/>
          <w:i/>
          <w:noProof/>
        </w:rPr>
        <w:drawing>
          <wp:inline distT="0" distB="0" distL="0" distR="0" wp14:anchorId="77CC21F9" wp14:editId="351C0726">
            <wp:extent cx="5824538" cy="2765177"/>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7691" cy="2780916"/>
                    </a:xfrm>
                    <a:prstGeom prst="rect">
                      <a:avLst/>
                    </a:prstGeom>
                    <a:noFill/>
                    <a:ln>
                      <a:noFill/>
                    </a:ln>
                  </pic:spPr>
                </pic:pic>
              </a:graphicData>
            </a:graphic>
          </wp:inline>
        </w:drawing>
      </w:r>
    </w:p>
    <w:p w14:paraId="5960B8F6" w14:textId="21C74901" w:rsidR="000C15E1" w:rsidRDefault="000C15E1" w:rsidP="00EB4DF2">
      <w:pPr>
        <w:rPr>
          <w:b/>
          <w:i/>
        </w:rPr>
      </w:pPr>
      <w:r>
        <w:rPr>
          <w:b/>
          <w:i/>
          <w:noProof/>
        </w:rPr>
        <w:drawing>
          <wp:inline distT="0" distB="0" distL="0" distR="0" wp14:anchorId="7C34225E" wp14:editId="611C1828">
            <wp:extent cx="5939155" cy="1214755"/>
            <wp:effectExtent l="0" t="0" r="444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155" cy="1214755"/>
                    </a:xfrm>
                    <a:prstGeom prst="rect">
                      <a:avLst/>
                    </a:prstGeom>
                    <a:noFill/>
                    <a:ln>
                      <a:noFill/>
                    </a:ln>
                  </pic:spPr>
                </pic:pic>
              </a:graphicData>
            </a:graphic>
          </wp:inline>
        </w:drawing>
      </w:r>
    </w:p>
    <w:p w14:paraId="75487936" w14:textId="6B1E1F9D" w:rsidR="00C96C9D" w:rsidRPr="00EB4DF2" w:rsidRDefault="00C96C9D" w:rsidP="00C96C9D">
      <w:pPr>
        <w:jc w:val="center"/>
        <w:rPr>
          <w:b/>
          <w:i/>
        </w:rPr>
      </w:pPr>
      <w:r>
        <w:rPr>
          <w:b/>
          <w:i/>
          <w:noProof/>
        </w:rPr>
        <w:drawing>
          <wp:inline distT="0" distB="0" distL="0" distR="0" wp14:anchorId="48082B2D" wp14:editId="10D2D633">
            <wp:extent cx="3452000" cy="3067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9625" cy="3073825"/>
                    </a:xfrm>
                    <a:prstGeom prst="rect">
                      <a:avLst/>
                    </a:prstGeom>
                    <a:noFill/>
                    <a:ln>
                      <a:noFill/>
                    </a:ln>
                  </pic:spPr>
                </pic:pic>
              </a:graphicData>
            </a:graphic>
          </wp:inline>
        </w:drawing>
      </w:r>
    </w:p>
    <w:sectPr w:rsidR="00C96C9D" w:rsidRPr="00EB4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tDQxtjQ1NDM2NDdQ0lEKTi0uzszPAykwrAUAcRe+zCwAAAA="/>
  </w:docVars>
  <w:rsids>
    <w:rsidRoot w:val="00315B37"/>
    <w:rsid w:val="000C15E1"/>
    <w:rsid w:val="000D160A"/>
    <w:rsid w:val="001230F7"/>
    <w:rsid w:val="00315B37"/>
    <w:rsid w:val="003C4626"/>
    <w:rsid w:val="00771561"/>
    <w:rsid w:val="007C066C"/>
    <w:rsid w:val="009D0D26"/>
    <w:rsid w:val="009E461B"/>
    <w:rsid w:val="00AD4C5C"/>
    <w:rsid w:val="00B37042"/>
    <w:rsid w:val="00C96C9D"/>
    <w:rsid w:val="00EB4DF2"/>
    <w:rsid w:val="00FA5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E9777"/>
  <w15:chartTrackingRefBased/>
  <w15:docId w15:val="{E681E8A9-3125-42F8-BC05-9B2607FAF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128</Words>
  <Characters>73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fiqar Ali</dc:creator>
  <cp:keywords/>
  <dc:description/>
  <cp:lastModifiedBy>Hajra Ahmed</cp:lastModifiedBy>
  <cp:revision>10</cp:revision>
  <dcterms:created xsi:type="dcterms:W3CDTF">2018-10-12T06:30:00Z</dcterms:created>
  <dcterms:modified xsi:type="dcterms:W3CDTF">2022-10-14T07:50:00Z</dcterms:modified>
</cp:coreProperties>
</file>